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your 131072x1 screen size is bogus. expect trouble</w:t>
      </w:r>
    </w:p>
    <w:p>
      <w:pPr>
        <w:pStyle w:val="SourceCode"/>
      </w:pPr>
      <w:r>
        <w:rPr>
          <w:rStyle w:val="VerbatimChar"/>
        </w:rPr>
        <w:t xml:space="preserve">25/03/21 15:45:45 WARN Utils: Your hostname, DESKTOP-AEE21PF resolves to a loopback address: 127.0.1.1; using 192.168.167.208 instead (on interface eth0)</w:t>
      </w:r>
      <w:r>
        <w:br/>
      </w:r>
      <w:r>
        <w:rPr>
          <w:rStyle w:val="VerbatimChar"/>
        </w:rPr>
        <w:t xml:space="preserve">25/03/21 15:45:45 WARN Utils: Set SPARK_LOCAL_IP if you need to bind to another address</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p>
    <w:p>
      <w:pPr>
        <w:pStyle w:val="SourceCode"/>
      </w:pPr>
      <w:r>
        <w:rPr>
          <w:rStyle w:val="VerbatimChar"/>
        </w:rPr>
        <w:t xml:space="preserve">25/03/21 15:45:47 WARN NativeCodeLoader: Unable to load native-hadoop library for your platform... using builtin-java classes where applicabl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25/03/21 15:45:52 WARN package: Truncated the string representation of a plan since it was too large. This behavior can be adjusted by setting 'spark.sql.debug.maxToStringFields'.</w:t>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46:41Z</dcterms:created>
  <dcterms:modified xsi:type="dcterms:W3CDTF">2025-03-21T19: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